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AD936" w14:textId="77777777" w:rsidR="00C95572" w:rsidRPr="00EC6C13" w:rsidRDefault="00EC6C13" w:rsidP="00EC6C13">
      <w:pPr>
        <w:pStyle w:val="Heading1"/>
        <w:spacing w:line="336" w:lineRule="auto"/>
        <w:rPr>
          <w:rFonts w:ascii="Roboto" w:hAnsi="Roboto"/>
          <w:color w:val="262626" w:themeColor="text1" w:themeTint="D9"/>
          <w:sz w:val="36"/>
          <w:szCs w:val="36"/>
        </w:rPr>
      </w:pPr>
      <w:bookmarkStart w:id="0" w:name="workshop-proposal"/>
      <w:r w:rsidRPr="00EC6C13">
        <w:rPr>
          <w:rFonts w:ascii="Roboto" w:hAnsi="Roboto"/>
          <w:color w:val="262626" w:themeColor="text1" w:themeTint="D9"/>
          <w:sz w:val="36"/>
          <w:szCs w:val="36"/>
        </w:rPr>
        <w:t>Workshop Proposal</w:t>
      </w:r>
      <w:bookmarkEnd w:id="0"/>
    </w:p>
    <w:p w14:paraId="5D8BD6CA" w14:textId="77777777" w:rsidR="00EC6C13" w:rsidRPr="00EC6C13" w:rsidRDefault="00EC6C13" w:rsidP="00EC6C13">
      <w:pPr>
        <w:pBdr>
          <w:bottom w:val="single" w:sz="6" w:space="1" w:color="auto"/>
        </w:pBdr>
        <w:spacing w:line="336" w:lineRule="auto"/>
        <w:rPr>
          <w:rFonts w:ascii="Roboto" w:hAnsi="Roboto"/>
          <w:color w:val="262626" w:themeColor="text1" w:themeTint="D9"/>
        </w:rPr>
      </w:pPr>
    </w:p>
    <w:p w14:paraId="58BBEBFB" w14:textId="77777777" w:rsidR="00EC6C13" w:rsidRPr="00EC6C13" w:rsidRDefault="00EC6C13" w:rsidP="00EC6C13">
      <w:pPr>
        <w:spacing w:line="336" w:lineRule="auto"/>
        <w:rPr>
          <w:rFonts w:ascii="Roboto" w:hAnsi="Roboto"/>
          <w:color w:val="262626" w:themeColor="text1" w:themeTint="D9"/>
        </w:rPr>
      </w:pPr>
    </w:p>
    <w:p w14:paraId="3C58EBE7" w14:textId="77777777" w:rsidR="00C95572" w:rsidRPr="00EC6C13" w:rsidRDefault="00EC6C13" w:rsidP="00EC6C13">
      <w:pPr>
        <w:pStyle w:val="Heading3"/>
        <w:spacing w:line="336" w:lineRule="auto"/>
        <w:rPr>
          <w:rFonts w:ascii="Roboto" w:hAnsi="Roboto"/>
          <w:color w:val="262626" w:themeColor="text1" w:themeTint="D9"/>
        </w:rPr>
      </w:pPr>
      <w:bookmarkStart w:id="1" w:name="mentor-details"/>
      <w:r w:rsidRPr="00EC6C13">
        <w:rPr>
          <w:rFonts w:ascii="Roboto" w:hAnsi="Roboto"/>
          <w:color w:val="262626" w:themeColor="text1" w:themeTint="D9"/>
        </w:rPr>
        <w:t>Mentor details</w:t>
      </w:r>
      <w:bookmarkEnd w:id="1"/>
    </w:p>
    <w:p w14:paraId="3A5ED017" w14:textId="77777777" w:rsidR="00C95572" w:rsidRPr="00EC6C13" w:rsidRDefault="00EC6C13" w:rsidP="00EC6C13">
      <w:pPr>
        <w:pStyle w:val="Compact"/>
        <w:numPr>
          <w:ilvl w:val="0"/>
          <w:numId w:val="3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Your name *</w:t>
      </w:r>
    </w:p>
    <w:p w14:paraId="6261CDA8" w14:textId="77777777" w:rsidR="00C95572" w:rsidRPr="00EC6C13" w:rsidRDefault="00EC6C13" w:rsidP="00EC6C13">
      <w:pPr>
        <w:pStyle w:val="Compact"/>
        <w:numPr>
          <w:ilvl w:val="0"/>
          <w:numId w:val="3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Email Address *</w:t>
      </w:r>
    </w:p>
    <w:p w14:paraId="5D1B94EC" w14:textId="77777777" w:rsidR="00C95572" w:rsidRPr="00EC6C13" w:rsidRDefault="00EC6C13" w:rsidP="00EC6C13">
      <w:pPr>
        <w:pStyle w:val="Compact"/>
        <w:numPr>
          <w:ilvl w:val="0"/>
          <w:numId w:val="3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Phone Number</w:t>
      </w:r>
    </w:p>
    <w:p w14:paraId="062D1B59" w14:textId="77777777" w:rsidR="00C95572" w:rsidRPr="00EC6C13" w:rsidRDefault="00EC6C13" w:rsidP="00EC6C13">
      <w:pPr>
        <w:pStyle w:val="Compact"/>
        <w:numPr>
          <w:ilvl w:val="0"/>
          <w:numId w:val="3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Address</w:t>
      </w:r>
    </w:p>
    <w:p w14:paraId="0B7ED13E" w14:textId="77777777" w:rsidR="00EC6C13" w:rsidRPr="00EC6C13" w:rsidRDefault="00EC6C13" w:rsidP="00EC6C13">
      <w:pPr>
        <w:pStyle w:val="Compact"/>
        <w:spacing w:line="336" w:lineRule="auto"/>
        <w:rPr>
          <w:rFonts w:ascii="Roboto" w:hAnsi="Roboto"/>
          <w:color w:val="262626" w:themeColor="text1" w:themeTint="D9"/>
        </w:rPr>
      </w:pPr>
    </w:p>
    <w:p w14:paraId="1B2DFBEF" w14:textId="77777777" w:rsidR="00C95572" w:rsidRPr="00EC6C13" w:rsidRDefault="00EC6C13" w:rsidP="00EC6C13">
      <w:pPr>
        <w:pStyle w:val="Heading3"/>
        <w:spacing w:line="336" w:lineRule="auto"/>
        <w:rPr>
          <w:rFonts w:ascii="Roboto" w:hAnsi="Roboto"/>
          <w:color w:val="262626" w:themeColor="text1" w:themeTint="D9"/>
        </w:rPr>
      </w:pPr>
      <w:bookmarkStart w:id="2" w:name="workshop-details"/>
      <w:r w:rsidRPr="00EC6C13">
        <w:rPr>
          <w:rFonts w:ascii="Roboto" w:hAnsi="Roboto"/>
          <w:color w:val="262626" w:themeColor="text1" w:themeTint="D9"/>
        </w:rPr>
        <w:t>Workshop details</w:t>
      </w:r>
      <w:bookmarkEnd w:id="2"/>
    </w:p>
    <w:p w14:paraId="4E26D372" w14:textId="77777777" w:rsidR="00C95572" w:rsidRPr="00EC6C13" w:rsidRDefault="00EC6C13" w:rsidP="00EC6C13">
      <w:pPr>
        <w:pStyle w:val="Compact"/>
        <w:numPr>
          <w:ilvl w:val="0"/>
          <w:numId w:val="4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What is your project about? *</w:t>
      </w:r>
    </w:p>
    <w:p w14:paraId="428A8B2A" w14:textId="77777777" w:rsidR="00C95572" w:rsidRPr="00EC6C13" w:rsidRDefault="00EC6C13" w:rsidP="00EC6C13">
      <w:pPr>
        <w:pStyle w:val="Compact"/>
        <w:numPr>
          <w:ilvl w:val="0"/>
          <w:numId w:val="4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What are your project’s aims?</w:t>
      </w:r>
      <w:r w:rsidRPr="00EC6C13">
        <w:rPr>
          <w:rFonts w:ascii="Roboto" w:hAnsi="Roboto"/>
          <w:color w:val="262626" w:themeColor="text1" w:themeTint="D9"/>
        </w:rPr>
        <w:br/>
      </w:r>
      <w:r w:rsidRPr="00EC6C13">
        <w:rPr>
          <w:rFonts w:ascii="Roboto" w:hAnsi="Roboto"/>
          <w:i/>
          <w:color w:val="262626" w:themeColor="text1" w:themeTint="D9"/>
        </w:rPr>
        <w:t>(i.e., what are the learning outcomes for your students?)</w:t>
      </w:r>
    </w:p>
    <w:p w14:paraId="5809A06D" w14:textId="77777777" w:rsidR="00EC6C13" w:rsidRPr="00EC6C13" w:rsidRDefault="00EC6C13" w:rsidP="00EC6C13">
      <w:pPr>
        <w:pStyle w:val="Compact"/>
        <w:spacing w:line="336" w:lineRule="auto"/>
        <w:rPr>
          <w:rFonts w:ascii="Roboto" w:hAnsi="Roboto"/>
          <w:color w:val="262626" w:themeColor="text1" w:themeTint="D9"/>
        </w:rPr>
      </w:pPr>
    </w:p>
    <w:p w14:paraId="045C4B18" w14:textId="77777777" w:rsidR="00C95572" w:rsidRPr="00EC6C13" w:rsidRDefault="00EC6C13" w:rsidP="00EC6C13">
      <w:pPr>
        <w:pStyle w:val="Heading3"/>
        <w:spacing w:line="336" w:lineRule="auto"/>
        <w:rPr>
          <w:rFonts w:ascii="Roboto" w:hAnsi="Roboto"/>
          <w:color w:val="262626" w:themeColor="text1" w:themeTint="D9"/>
        </w:rPr>
      </w:pPr>
      <w:bookmarkStart w:id="3" w:name="workshop-logistics"/>
      <w:r w:rsidRPr="00EC6C13">
        <w:rPr>
          <w:rFonts w:ascii="Roboto" w:hAnsi="Roboto"/>
          <w:color w:val="262626" w:themeColor="text1" w:themeTint="D9"/>
        </w:rPr>
        <w:t>Workshop logistics</w:t>
      </w:r>
      <w:bookmarkEnd w:id="3"/>
    </w:p>
    <w:p w14:paraId="63B994DC" w14:textId="77777777" w:rsidR="00C95572" w:rsidRPr="00EC6C13" w:rsidRDefault="00EC6C13" w:rsidP="00EC6C13">
      <w:pPr>
        <w:pStyle w:val="Compact"/>
        <w:numPr>
          <w:ilvl w:val="0"/>
          <w:numId w:val="5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Which school/museum/gallery will be able to host your project? *</w:t>
      </w:r>
    </w:p>
    <w:p w14:paraId="61909E27" w14:textId="77777777" w:rsidR="00C95572" w:rsidRPr="00EC6C13" w:rsidRDefault="00EC6C13" w:rsidP="00EC6C13">
      <w:pPr>
        <w:pStyle w:val="Compact"/>
        <w:numPr>
          <w:ilvl w:val="0"/>
          <w:numId w:val="5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What would the costs be (approximately)? *</w:t>
      </w:r>
      <w:r w:rsidRPr="00EC6C13">
        <w:rPr>
          <w:rFonts w:ascii="Roboto" w:hAnsi="Roboto"/>
          <w:color w:val="262626" w:themeColor="text1" w:themeTint="D9"/>
        </w:rPr>
        <w:br/>
      </w:r>
      <w:r w:rsidRPr="00EC6C13">
        <w:rPr>
          <w:rFonts w:ascii="Roboto" w:hAnsi="Roboto"/>
          <w:i/>
          <w:color w:val="262626" w:themeColor="text1" w:themeTint="D9"/>
        </w:rPr>
        <w:t>(working at a rate of £150 per day and £75 per half-day)</w:t>
      </w:r>
    </w:p>
    <w:p w14:paraId="04101D08" w14:textId="77777777" w:rsidR="00C95572" w:rsidRPr="00EC6C13" w:rsidRDefault="00EC6C13" w:rsidP="00EC6C13">
      <w:pPr>
        <w:pStyle w:val="Compact"/>
        <w:numPr>
          <w:ilvl w:val="0"/>
          <w:numId w:val="5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What materials would you need? *</w:t>
      </w:r>
    </w:p>
    <w:p w14:paraId="79366DBB" w14:textId="77777777" w:rsidR="00EC6C13" w:rsidRPr="00EC6C13" w:rsidRDefault="00EC6C13" w:rsidP="00EC6C13">
      <w:pPr>
        <w:pStyle w:val="Compact"/>
        <w:numPr>
          <w:ilvl w:val="0"/>
          <w:numId w:val="5"/>
        </w:numPr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How many days can you run it for?</w:t>
      </w:r>
      <w:r w:rsidRPr="00EC6C13">
        <w:rPr>
          <w:rFonts w:ascii="Roboto" w:hAnsi="Roboto"/>
          <w:color w:val="262626" w:themeColor="text1" w:themeTint="D9"/>
        </w:rPr>
        <w:br/>
      </w:r>
      <w:r w:rsidRPr="00EC6C13">
        <w:rPr>
          <w:rFonts w:ascii="Roboto" w:hAnsi="Roboto"/>
          <w:i/>
          <w:color w:val="262626" w:themeColor="text1" w:themeTint="D9"/>
        </w:rPr>
        <w:t xml:space="preserve">(e.g., 1 day, 3 days, 1 week, 3 weeks, </w:t>
      </w:r>
      <w:proofErr w:type="spellStart"/>
      <w:r w:rsidRPr="00EC6C13">
        <w:rPr>
          <w:rFonts w:ascii="Roboto" w:hAnsi="Roboto"/>
          <w:i/>
          <w:color w:val="262626" w:themeColor="text1" w:themeTint="D9"/>
        </w:rPr>
        <w:t>etc</w:t>
      </w:r>
      <w:proofErr w:type="spellEnd"/>
      <w:r w:rsidRPr="00EC6C13">
        <w:rPr>
          <w:rFonts w:ascii="Roboto" w:hAnsi="Roboto"/>
          <w:i/>
          <w:color w:val="262626" w:themeColor="text1" w:themeTint="D9"/>
        </w:rPr>
        <w:t>)</w:t>
      </w:r>
    </w:p>
    <w:p w14:paraId="381C971F" w14:textId="77777777" w:rsidR="00EC6C13" w:rsidRPr="00EC6C13" w:rsidRDefault="00EC6C13" w:rsidP="00EC6C13">
      <w:pPr>
        <w:pBdr>
          <w:bottom w:val="single" w:sz="6" w:space="1" w:color="auto"/>
        </w:pBdr>
        <w:spacing w:line="336" w:lineRule="auto"/>
        <w:rPr>
          <w:rFonts w:ascii="Roboto" w:hAnsi="Roboto"/>
          <w:color w:val="262626" w:themeColor="text1" w:themeTint="D9"/>
        </w:rPr>
      </w:pPr>
    </w:p>
    <w:p w14:paraId="3BDE413A" w14:textId="77777777" w:rsidR="00EC6C13" w:rsidRPr="00EC6C13" w:rsidRDefault="00EC6C13" w:rsidP="00EC6C13">
      <w:pPr>
        <w:pStyle w:val="FirstParagraph"/>
        <w:spacing w:line="336" w:lineRule="auto"/>
        <w:rPr>
          <w:rFonts w:ascii="Roboto" w:hAnsi="Roboto"/>
          <w:color w:val="262626" w:themeColor="text1" w:themeTint="D9"/>
        </w:rPr>
      </w:pPr>
    </w:p>
    <w:p w14:paraId="5879140D" w14:textId="77777777" w:rsidR="00C95572" w:rsidRPr="00EC6C13" w:rsidRDefault="00EC6C13" w:rsidP="00EC6C13">
      <w:pPr>
        <w:pStyle w:val="FirstParagraph"/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Please email your answers to, both,</w:t>
      </w:r>
    </w:p>
    <w:p w14:paraId="38032997" w14:textId="7953A79A" w:rsidR="00C95572" w:rsidRPr="0035328C" w:rsidRDefault="00EC6C13" w:rsidP="0035328C">
      <w:pPr>
        <w:pStyle w:val="Compact"/>
        <w:numPr>
          <w:ilvl w:val="0"/>
          <w:numId w:val="6"/>
        </w:numPr>
        <w:spacing w:line="336" w:lineRule="auto"/>
        <w:rPr>
          <w:lang w:val="en-GB"/>
        </w:rPr>
      </w:pPr>
      <w:r w:rsidRPr="00EC6C13">
        <w:rPr>
          <w:rFonts w:ascii="Roboto" w:hAnsi="Roboto"/>
          <w:color w:val="262626" w:themeColor="text1" w:themeTint="D9"/>
        </w:rPr>
        <w:t xml:space="preserve">Alice McLean </w:t>
      </w:r>
      <w:r w:rsidR="0035328C">
        <w:rPr>
          <w:rFonts w:ascii="Roboto" w:hAnsi="Roboto"/>
          <w:color w:val="262626" w:themeColor="text1" w:themeTint="D9"/>
        </w:rPr>
        <w:t>(creativementorsfoundation@gmail.com</w:t>
      </w:r>
      <w:r w:rsidRPr="0035328C">
        <w:rPr>
          <w:rFonts w:ascii="Roboto" w:hAnsi="Roboto"/>
          <w:color w:val="262626" w:themeColor="text1" w:themeTint="D9"/>
        </w:rPr>
        <w:t>), and</w:t>
      </w:r>
    </w:p>
    <w:p w14:paraId="6C5F4ACA" w14:textId="77777777" w:rsidR="00C95572" w:rsidRPr="00EC6C13" w:rsidRDefault="00EC6C13" w:rsidP="00EC6C13">
      <w:pPr>
        <w:pStyle w:val="Compact"/>
        <w:numPr>
          <w:ilvl w:val="0"/>
          <w:numId w:val="6"/>
        </w:numPr>
        <w:spacing w:line="336" w:lineRule="auto"/>
        <w:rPr>
          <w:rFonts w:ascii="Roboto" w:hAnsi="Roboto"/>
          <w:color w:val="262626" w:themeColor="text1" w:themeTint="D9"/>
        </w:rPr>
      </w:pPr>
      <w:proofErr w:type="spellStart"/>
      <w:r w:rsidRPr="00EC6C13">
        <w:rPr>
          <w:rFonts w:ascii="Roboto" w:hAnsi="Roboto"/>
          <w:color w:val="262626" w:themeColor="text1" w:themeTint="D9"/>
        </w:rPr>
        <w:t>Qona</w:t>
      </w:r>
      <w:proofErr w:type="spellEnd"/>
      <w:r w:rsidRPr="00EC6C13">
        <w:rPr>
          <w:rFonts w:ascii="Roboto" w:hAnsi="Roboto"/>
          <w:color w:val="262626" w:themeColor="text1" w:themeTint="D9"/>
        </w:rPr>
        <w:t xml:space="preserve"> Rankin (</w:t>
      </w:r>
      <w:hyperlink r:id="rId7">
        <w:r w:rsidRPr="00EC6C13">
          <w:rPr>
            <w:rStyle w:val="Hyperlink"/>
            <w:rFonts w:ascii="Roboto" w:hAnsi="Roboto"/>
            <w:color w:val="262626" w:themeColor="text1" w:themeTint="D9"/>
          </w:rPr>
          <w:t>qona.rankin@rca.ac.uk</w:t>
        </w:r>
      </w:hyperlink>
      <w:r w:rsidRPr="00EC6C13">
        <w:rPr>
          <w:rFonts w:ascii="Roboto" w:hAnsi="Roboto"/>
          <w:color w:val="262626" w:themeColor="text1" w:themeTint="D9"/>
        </w:rPr>
        <w:t>).</w:t>
      </w:r>
    </w:p>
    <w:p w14:paraId="1EC5056C" w14:textId="77777777" w:rsidR="00C95572" w:rsidRPr="00EC6C13" w:rsidRDefault="00EC6C13" w:rsidP="00EC6C13">
      <w:pPr>
        <w:pStyle w:val="FirstParagraph"/>
        <w:spacing w:line="336" w:lineRule="auto"/>
        <w:rPr>
          <w:rFonts w:ascii="Roboto" w:hAnsi="Roboto"/>
          <w:color w:val="262626" w:themeColor="text1" w:themeTint="D9"/>
        </w:rPr>
      </w:pPr>
      <w:r w:rsidRPr="00EC6C13">
        <w:rPr>
          <w:rFonts w:ascii="Roboto" w:hAnsi="Roboto"/>
          <w:color w:val="262626" w:themeColor="text1" w:themeTint="D9"/>
        </w:rPr>
        <w:t>Kindly also send any images that support your proposal.</w:t>
      </w:r>
    </w:p>
    <w:sectPr w:rsidR="00C95572" w:rsidRPr="00EC6C13" w:rsidSect="00EC6C13">
      <w:pgSz w:w="11904" w:h="16836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E0812" w14:textId="77777777" w:rsidR="007E1E20" w:rsidRDefault="007E1E20">
      <w:pPr>
        <w:spacing w:after="0"/>
      </w:pPr>
      <w:r>
        <w:separator/>
      </w:r>
    </w:p>
  </w:endnote>
  <w:endnote w:type="continuationSeparator" w:id="0">
    <w:p w14:paraId="3034A55D" w14:textId="77777777" w:rsidR="007E1E20" w:rsidRDefault="007E1E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4F9F16" w14:textId="77777777" w:rsidR="007E1E20" w:rsidRDefault="007E1E20">
      <w:r>
        <w:separator/>
      </w:r>
    </w:p>
  </w:footnote>
  <w:footnote w:type="continuationSeparator" w:id="0">
    <w:p w14:paraId="5EE4DFBF" w14:textId="77777777" w:rsidR="007E1E20" w:rsidRDefault="007E1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63C13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B6E0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B9A1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328C"/>
    <w:rsid w:val="004E29B3"/>
    <w:rsid w:val="00590D07"/>
    <w:rsid w:val="00784D58"/>
    <w:rsid w:val="007E1E20"/>
    <w:rsid w:val="008D6863"/>
    <w:rsid w:val="00B86B75"/>
    <w:rsid w:val="00BC48D5"/>
    <w:rsid w:val="00C36279"/>
    <w:rsid w:val="00C95572"/>
    <w:rsid w:val="00E315A3"/>
    <w:rsid w:val="00EB5A2A"/>
    <w:rsid w:val="00EC6C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5A17A3"/>
  <w15:docId w15:val="{F7FCFA29-93C0-C242-BD83-97CF8B343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532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06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qona.rankin@rca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2</Words>
  <Characters>639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 Shoban (Contractor)</cp:lastModifiedBy>
  <cp:revision>3</cp:revision>
  <dcterms:created xsi:type="dcterms:W3CDTF">2019-04-06T13:14:00Z</dcterms:created>
  <dcterms:modified xsi:type="dcterms:W3CDTF">2020-11-30T14:31:00Z</dcterms:modified>
</cp:coreProperties>
</file>